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13240" w14:textId="77777777" w:rsidR="0030549A" w:rsidRPr="0030549A" w:rsidRDefault="0030549A" w:rsidP="0030549A">
      <w:pPr>
        <w:rPr>
          <w:rFonts w:ascii="Times New Roman" w:hAnsi="Times New Roman" w:cs="Times New Roman"/>
          <w:b/>
          <w:bCs/>
        </w:rPr>
      </w:pPr>
      <w:r w:rsidRPr="0030549A">
        <w:rPr>
          <w:rFonts w:ascii="Times New Roman" w:hAnsi="Times New Roman" w:cs="Times New Roman"/>
          <w:b/>
          <w:bCs/>
        </w:rPr>
        <w:t>Program:</w:t>
      </w:r>
    </w:p>
    <w:p w14:paraId="09D1BA43" w14:textId="77777777" w:rsidR="0030549A" w:rsidRPr="0030549A" w:rsidRDefault="0030549A" w:rsidP="0030549A">
      <w:pPr>
        <w:rPr>
          <w:rFonts w:ascii="Times New Roman" w:hAnsi="Times New Roman" w:cs="Times New Roman"/>
        </w:rPr>
      </w:pPr>
    </w:p>
    <w:p w14:paraId="215F35C3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># include &lt;iostream&gt;</w:t>
      </w:r>
    </w:p>
    <w:p w14:paraId="5C9E4897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>using namespace std;</w:t>
      </w:r>
    </w:p>
    <w:p w14:paraId="3F539F06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06087EAD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int </w:t>
      </w:r>
      <w:proofErr w:type="gramStart"/>
      <w:r w:rsidRPr="0030549A">
        <w:rPr>
          <w:rFonts w:ascii="Times New Roman" w:eastAsia="Times New Roman" w:hAnsi="Times New Roman" w:cs="Times New Roman"/>
          <w:lang w:eastAsia="en-IN"/>
        </w:rPr>
        <w:t>main(</w:t>
      </w:r>
      <w:proofErr w:type="gramEnd"/>
      <w:r w:rsidRPr="0030549A">
        <w:rPr>
          <w:rFonts w:ascii="Times New Roman" w:eastAsia="Times New Roman" w:hAnsi="Times New Roman" w:cs="Times New Roman"/>
          <w:lang w:eastAsia="en-IN"/>
        </w:rPr>
        <w:t>)</w:t>
      </w:r>
    </w:p>
    <w:p w14:paraId="0EF06FFE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>{</w:t>
      </w:r>
    </w:p>
    <w:p w14:paraId="39051F24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char op;</w:t>
      </w:r>
    </w:p>
    <w:p w14:paraId="148886F1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float num1, num2;</w:t>
      </w:r>
    </w:p>
    <w:p w14:paraId="54AD7D61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1EAFC410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r w:rsidRPr="0030549A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30549A">
        <w:rPr>
          <w:rFonts w:ascii="Times New Roman" w:eastAsia="Times New Roman" w:hAnsi="Times New Roman" w:cs="Times New Roman"/>
          <w:lang w:eastAsia="en-IN"/>
        </w:rPr>
        <w:t xml:space="preserve"> &lt;&lt; "Enter operator either + or - or * or /: ";</w:t>
      </w:r>
    </w:p>
    <w:p w14:paraId="58015AC6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r w:rsidRPr="0030549A">
        <w:rPr>
          <w:rFonts w:ascii="Times New Roman" w:eastAsia="Times New Roman" w:hAnsi="Times New Roman" w:cs="Times New Roman"/>
          <w:lang w:eastAsia="en-IN"/>
        </w:rPr>
        <w:t>cin</w:t>
      </w:r>
      <w:proofErr w:type="spellEnd"/>
      <w:r w:rsidRPr="0030549A">
        <w:rPr>
          <w:rFonts w:ascii="Times New Roman" w:eastAsia="Times New Roman" w:hAnsi="Times New Roman" w:cs="Times New Roman"/>
          <w:lang w:eastAsia="en-IN"/>
        </w:rPr>
        <w:t xml:space="preserve"> &gt;&gt; op;</w:t>
      </w:r>
    </w:p>
    <w:p w14:paraId="47044A47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0AA2524C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r w:rsidRPr="0030549A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30549A">
        <w:rPr>
          <w:rFonts w:ascii="Times New Roman" w:eastAsia="Times New Roman" w:hAnsi="Times New Roman" w:cs="Times New Roman"/>
          <w:lang w:eastAsia="en-IN"/>
        </w:rPr>
        <w:t xml:space="preserve"> &lt;&lt; "Enter two operands: ";</w:t>
      </w:r>
    </w:p>
    <w:p w14:paraId="103BF28C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r w:rsidRPr="0030549A">
        <w:rPr>
          <w:rFonts w:ascii="Times New Roman" w:eastAsia="Times New Roman" w:hAnsi="Times New Roman" w:cs="Times New Roman"/>
          <w:lang w:eastAsia="en-IN"/>
        </w:rPr>
        <w:t>cin</w:t>
      </w:r>
      <w:proofErr w:type="spellEnd"/>
      <w:r w:rsidRPr="0030549A">
        <w:rPr>
          <w:rFonts w:ascii="Times New Roman" w:eastAsia="Times New Roman" w:hAnsi="Times New Roman" w:cs="Times New Roman"/>
          <w:lang w:eastAsia="en-IN"/>
        </w:rPr>
        <w:t xml:space="preserve"> &gt;&gt; num1 &gt;&gt; num2;</w:t>
      </w:r>
    </w:p>
    <w:p w14:paraId="66D49C87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0585E5AD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switch(op)</w:t>
      </w:r>
    </w:p>
    <w:p w14:paraId="7CC8D045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{</w:t>
      </w:r>
    </w:p>
    <w:p w14:paraId="3EEAF0A3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case '+':</w:t>
      </w:r>
    </w:p>
    <w:p w14:paraId="561E6392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</w:t>
      </w:r>
      <w:proofErr w:type="spellStart"/>
      <w:r w:rsidRPr="0030549A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30549A">
        <w:rPr>
          <w:rFonts w:ascii="Times New Roman" w:eastAsia="Times New Roman" w:hAnsi="Times New Roman" w:cs="Times New Roman"/>
          <w:lang w:eastAsia="en-IN"/>
        </w:rPr>
        <w:t xml:space="preserve"> &lt;&lt; num1+num2;</w:t>
      </w:r>
    </w:p>
    <w:p w14:paraId="66DEC761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break;</w:t>
      </w:r>
    </w:p>
    <w:p w14:paraId="0B93D14C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40D10A28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case '-':</w:t>
      </w:r>
    </w:p>
    <w:p w14:paraId="2E7F6731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</w:t>
      </w:r>
      <w:proofErr w:type="spellStart"/>
      <w:r w:rsidRPr="0030549A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30549A">
        <w:rPr>
          <w:rFonts w:ascii="Times New Roman" w:eastAsia="Times New Roman" w:hAnsi="Times New Roman" w:cs="Times New Roman"/>
          <w:lang w:eastAsia="en-IN"/>
        </w:rPr>
        <w:t xml:space="preserve"> &lt;&lt; num1-num2;</w:t>
      </w:r>
    </w:p>
    <w:p w14:paraId="68A6814A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break;</w:t>
      </w:r>
    </w:p>
    <w:p w14:paraId="56BAE074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A41A38C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case '*':</w:t>
      </w:r>
    </w:p>
    <w:p w14:paraId="232C10CC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</w:t>
      </w:r>
      <w:proofErr w:type="spellStart"/>
      <w:r w:rsidRPr="0030549A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30549A">
        <w:rPr>
          <w:rFonts w:ascii="Times New Roman" w:eastAsia="Times New Roman" w:hAnsi="Times New Roman" w:cs="Times New Roman"/>
          <w:lang w:eastAsia="en-IN"/>
        </w:rPr>
        <w:t xml:space="preserve"> &lt;&lt; num1*num2;</w:t>
      </w:r>
    </w:p>
    <w:p w14:paraId="6C8D1AE7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break;</w:t>
      </w:r>
    </w:p>
    <w:p w14:paraId="7C4E03FB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7FB9BF5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case '/':</w:t>
      </w:r>
    </w:p>
    <w:p w14:paraId="6A9AF5DF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</w:t>
      </w:r>
      <w:proofErr w:type="spellStart"/>
      <w:r w:rsidRPr="0030549A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30549A">
        <w:rPr>
          <w:rFonts w:ascii="Times New Roman" w:eastAsia="Times New Roman" w:hAnsi="Times New Roman" w:cs="Times New Roman"/>
          <w:lang w:eastAsia="en-IN"/>
        </w:rPr>
        <w:t xml:space="preserve"> &lt;&lt; num1/num2;</w:t>
      </w:r>
    </w:p>
    <w:p w14:paraId="55D74D1E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break;</w:t>
      </w:r>
    </w:p>
    <w:p w14:paraId="3FB66153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2C0766E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default:</w:t>
      </w:r>
    </w:p>
    <w:p w14:paraId="3C8C4C87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// If the operator is other than +, -, * or /, error message is shown</w:t>
      </w:r>
    </w:p>
    <w:p w14:paraId="6D60A677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</w:t>
      </w:r>
      <w:proofErr w:type="spellStart"/>
      <w:r w:rsidRPr="0030549A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30549A">
        <w:rPr>
          <w:rFonts w:ascii="Times New Roman" w:eastAsia="Times New Roman" w:hAnsi="Times New Roman" w:cs="Times New Roman"/>
          <w:lang w:eastAsia="en-IN"/>
        </w:rPr>
        <w:t xml:space="preserve"> &lt;&lt; "Error! operator is not correct";</w:t>
      </w:r>
    </w:p>
    <w:p w14:paraId="2FDF11C0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        break;</w:t>
      </w:r>
    </w:p>
    <w:p w14:paraId="1BB8C998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}</w:t>
      </w:r>
    </w:p>
    <w:p w14:paraId="1B1A93B4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65A11ECE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    return 0;</w:t>
      </w:r>
    </w:p>
    <w:p w14:paraId="7127AA70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>}</w:t>
      </w:r>
    </w:p>
    <w:p w14:paraId="60C5E6FD" w14:textId="77777777" w:rsidR="0030549A" w:rsidRPr="0030549A" w:rsidRDefault="0030549A" w:rsidP="0030549A">
      <w:pPr>
        <w:rPr>
          <w:rFonts w:ascii="Times New Roman" w:hAnsi="Times New Roman" w:cs="Times New Roman"/>
        </w:rPr>
      </w:pPr>
    </w:p>
    <w:p w14:paraId="233B73D8" w14:textId="77777777" w:rsidR="0030549A" w:rsidRPr="0030549A" w:rsidRDefault="0030549A" w:rsidP="0030549A">
      <w:pPr>
        <w:rPr>
          <w:rFonts w:ascii="Times New Roman" w:hAnsi="Times New Roman" w:cs="Times New Roman"/>
          <w:b/>
          <w:bCs/>
        </w:rPr>
      </w:pPr>
      <w:r w:rsidRPr="0030549A">
        <w:rPr>
          <w:rFonts w:ascii="Times New Roman" w:hAnsi="Times New Roman" w:cs="Times New Roman"/>
          <w:b/>
          <w:bCs/>
        </w:rPr>
        <w:t>Output:</w:t>
      </w:r>
    </w:p>
    <w:p w14:paraId="3AD7E994" w14:textId="77777777" w:rsidR="0030549A" w:rsidRPr="0030549A" w:rsidRDefault="0030549A" w:rsidP="0030549A">
      <w:pPr>
        <w:rPr>
          <w:rFonts w:ascii="Times New Roman" w:hAnsi="Times New Roman" w:cs="Times New Roman"/>
        </w:rPr>
      </w:pPr>
    </w:p>
    <w:p w14:paraId="5B418DFB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Enter operator either + or - or * or </w:t>
      </w:r>
      <w:proofErr w:type="gramStart"/>
      <w:r w:rsidRPr="0030549A">
        <w:rPr>
          <w:rFonts w:ascii="Times New Roman" w:eastAsia="Times New Roman" w:hAnsi="Times New Roman" w:cs="Times New Roman"/>
          <w:lang w:eastAsia="en-IN"/>
        </w:rPr>
        <w:t>divide :</w:t>
      </w:r>
      <w:proofErr w:type="gramEnd"/>
      <w:r w:rsidRPr="0030549A">
        <w:rPr>
          <w:rFonts w:ascii="Times New Roman" w:eastAsia="Times New Roman" w:hAnsi="Times New Roman" w:cs="Times New Roman"/>
          <w:lang w:eastAsia="en-IN"/>
        </w:rPr>
        <w:t xml:space="preserve"> -</w:t>
      </w:r>
    </w:p>
    <w:p w14:paraId="7CF0C500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 xml:space="preserve">Enter two operands: </w:t>
      </w:r>
    </w:p>
    <w:p w14:paraId="3BC283A4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>3.4</w:t>
      </w:r>
    </w:p>
    <w:p w14:paraId="3041011F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>8.4</w:t>
      </w:r>
    </w:p>
    <w:p w14:paraId="48D4D43C" w14:textId="77777777" w:rsidR="0030549A" w:rsidRPr="0030549A" w:rsidRDefault="0030549A" w:rsidP="003054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30549A">
        <w:rPr>
          <w:rFonts w:ascii="Times New Roman" w:eastAsia="Times New Roman" w:hAnsi="Times New Roman" w:cs="Times New Roman"/>
          <w:lang w:eastAsia="en-IN"/>
        </w:rPr>
        <w:t>3.4 - 8.4 = -5.0</w:t>
      </w:r>
    </w:p>
    <w:p w14:paraId="21851558" w14:textId="77777777" w:rsidR="0030549A" w:rsidRPr="0030549A" w:rsidRDefault="0030549A" w:rsidP="0030549A">
      <w:pPr>
        <w:rPr>
          <w:rFonts w:ascii="Times New Roman" w:hAnsi="Times New Roman" w:cs="Times New Roman"/>
        </w:rPr>
      </w:pPr>
    </w:p>
    <w:p w14:paraId="09908E30" w14:textId="77777777" w:rsidR="0030549A" w:rsidRPr="0030549A" w:rsidRDefault="0030549A" w:rsidP="0030549A">
      <w:pPr>
        <w:rPr>
          <w:rFonts w:ascii="Times New Roman" w:hAnsi="Times New Roman" w:cs="Times New Roman"/>
        </w:rPr>
      </w:pPr>
    </w:p>
    <w:p w14:paraId="09AB8A47" w14:textId="77777777" w:rsidR="0030549A" w:rsidRPr="0030549A" w:rsidRDefault="0030549A" w:rsidP="0030549A">
      <w:pPr>
        <w:rPr>
          <w:rFonts w:ascii="Times New Roman" w:hAnsi="Times New Roman" w:cs="Times New Roman"/>
        </w:rPr>
      </w:pPr>
    </w:p>
    <w:p w14:paraId="14E47A2C" w14:textId="77777777" w:rsidR="0030549A" w:rsidRPr="0030549A" w:rsidRDefault="0030549A" w:rsidP="0030549A">
      <w:pPr>
        <w:rPr>
          <w:rFonts w:ascii="Times New Roman" w:hAnsi="Times New Roman" w:cs="Times New Roman"/>
        </w:rPr>
      </w:pPr>
    </w:p>
    <w:p w14:paraId="1E9CF979" w14:textId="77777777" w:rsidR="00005BF6" w:rsidRPr="0030549A" w:rsidRDefault="00005BF6">
      <w:pPr>
        <w:rPr>
          <w:rFonts w:ascii="Times New Roman" w:hAnsi="Times New Roman" w:cs="Times New Roman"/>
        </w:rPr>
      </w:pPr>
    </w:p>
    <w:sectPr w:rsidR="00005BF6" w:rsidRPr="003054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KzMLM0MzcwNzZQ0lEKTi0uzszPAykwrAUAv/S+yywAAAA="/>
  </w:docVars>
  <w:rsids>
    <w:rsidRoot w:val="0030549A"/>
    <w:rsid w:val="00005BF6"/>
    <w:rsid w:val="00305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7B5B"/>
  <w15:chartTrackingRefBased/>
  <w15:docId w15:val="{C3B6C6B6-5598-4B2F-A0FB-4B80F1491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4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54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549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0549A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30549A"/>
  </w:style>
  <w:style w:type="character" w:customStyle="1" w:styleId="hljs-meta-keyword">
    <w:name w:val="hljs-meta-keyword"/>
    <w:basedOn w:val="DefaultParagraphFont"/>
    <w:rsid w:val="0030549A"/>
  </w:style>
  <w:style w:type="character" w:customStyle="1" w:styleId="hljs-meta-string">
    <w:name w:val="hljs-meta-string"/>
    <w:basedOn w:val="DefaultParagraphFont"/>
    <w:rsid w:val="0030549A"/>
  </w:style>
  <w:style w:type="character" w:customStyle="1" w:styleId="hljs-keyword">
    <w:name w:val="hljs-keyword"/>
    <w:basedOn w:val="DefaultParagraphFont"/>
    <w:rsid w:val="0030549A"/>
  </w:style>
  <w:style w:type="character" w:customStyle="1" w:styleId="hljs-builtin">
    <w:name w:val="hljs-built_in"/>
    <w:basedOn w:val="DefaultParagraphFont"/>
    <w:rsid w:val="0030549A"/>
  </w:style>
  <w:style w:type="character" w:customStyle="1" w:styleId="hljs-function">
    <w:name w:val="hljs-function"/>
    <w:basedOn w:val="DefaultParagraphFont"/>
    <w:rsid w:val="0030549A"/>
  </w:style>
  <w:style w:type="character" w:customStyle="1" w:styleId="hljs-title">
    <w:name w:val="hljs-title"/>
    <w:basedOn w:val="DefaultParagraphFont"/>
    <w:rsid w:val="0030549A"/>
  </w:style>
  <w:style w:type="character" w:customStyle="1" w:styleId="hljs-params">
    <w:name w:val="hljs-params"/>
    <w:basedOn w:val="DefaultParagraphFont"/>
    <w:rsid w:val="0030549A"/>
  </w:style>
  <w:style w:type="character" w:customStyle="1" w:styleId="hljs-string">
    <w:name w:val="hljs-string"/>
    <w:basedOn w:val="DefaultParagraphFont"/>
    <w:rsid w:val="0030549A"/>
  </w:style>
  <w:style w:type="character" w:customStyle="1" w:styleId="hljs-comment">
    <w:name w:val="hljs-comment"/>
    <w:basedOn w:val="DefaultParagraphFont"/>
    <w:rsid w:val="0030549A"/>
  </w:style>
  <w:style w:type="character" w:customStyle="1" w:styleId="hljs-number">
    <w:name w:val="hljs-number"/>
    <w:basedOn w:val="DefaultParagraphFont"/>
    <w:rsid w:val="003054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9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9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02-22T13:04:00Z</dcterms:created>
  <dcterms:modified xsi:type="dcterms:W3CDTF">2021-02-22T13:06:00Z</dcterms:modified>
</cp:coreProperties>
</file>